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E58115" w14:textId="77777777" w:rsidR="00572FB7" w:rsidRDefault="00572FB7" w:rsidP="002011A1">
      <w:pPr>
        <w:widowControl w:val="0"/>
        <w:autoSpaceDE w:val="0"/>
        <w:autoSpaceDN w:val="0"/>
        <w:adjustRightInd w:val="0"/>
        <w:spacing w:before="21"/>
        <w:ind w:left="1440" w:right="1080"/>
        <w:jc w:val="center"/>
        <w:rPr>
          <w:rFonts w:ascii="Arial Narrow" w:eastAsiaTheme="minorEastAsia" w:hAnsi="Arial Narrow" w:cs="Arial Narrow"/>
          <w:b/>
          <w:bCs/>
          <w:color w:val="326599"/>
          <w:sz w:val="28"/>
          <w:szCs w:val="28"/>
        </w:rPr>
      </w:pPr>
    </w:p>
    <w:p w14:paraId="10C33323" w14:textId="15B97129" w:rsidR="00DC1401" w:rsidRPr="00DC1401" w:rsidRDefault="00DC1401" w:rsidP="002011A1">
      <w:pPr>
        <w:widowControl w:val="0"/>
        <w:autoSpaceDE w:val="0"/>
        <w:autoSpaceDN w:val="0"/>
        <w:adjustRightInd w:val="0"/>
        <w:spacing w:before="21"/>
        <w:ind w:left="1440" w:right="1080"/>
        <w:jc w:val="center"/>
        <w:rPr>
          <w:rFonts w:ascii="Arial Narrow" w:eastAsiaTheme="minorEastAsia" w:hAnsi="Arial Narrow" w:cs="Arial Narrow"/>
          <w:b/>
          <w:bCs/>
          <w:color w:val="326599"/>
          <w:sz w:val="28"/>
          <w:szCs w:val="28"/>
        </w:rPr>
      </w:pPr>
      <w:r w:rsidRPr="00DC1401">
        <w:rPr>
          <w:rFonts w:ascii="Arial Narrow" w:eastAsiaTheme="minorEastAsia" w:hAnsi="Arial Narrow" w:cs="Arial Narrow"/>
          <w:b/>
          <w:bCs/>
          <w:color w:val="326599"/>
          <w:sz w:val="28"/>
          <w:szCs w:val="28"/>
        </w:rPr>
        <w:t>RESEARCH PREPARATORY FUND</w:t>
      </w:r>
      <w:r w:rsidR="00665144">
        <w:rPr>
          <w:rFonts w:ascii="Arial Narrow" w:eastAsiaTheme="minorEastAsia" w:hAnsi="Arial Narrow" w:cs="Arial Narrow"/>
          <w:b/>
          <w:bCs/>
          <w:color w:val="326599"/>
          <w:sz w:val="28"/>
          <w:szCs w:val="28"/>
        </w:rPr>
        <w:t>ING SCHEME GUIDELINE AND</w:t>
      </w:r>
      <w:r w:rsidRPr="00DC1401">
        <w:rPr>
          <w:rFonts w:ascii="Arial Narrow" w:eastAsiaTheme="minorEastAsia" w:hAnsi="Arial Narrow" w:cs="Arial Narrow"/>
          <w:b/>
          <w:bCs/>
          <w:color w:val="326599"/>
          <w:sz w:val="28"/>
          <w:szCs w:val="28"/>
        </w:rPr>
        <w:t xml:space="preserve"> APPLICATION FORM</w:t>
      </w:r>
    </w:p>
    <w:p w14:paraId="14A53990" w14:textId="458232C1" w:rsidR="00495905" w:rsidRPr="00DC1401" w:rsidRDefault="00DC1401" w:rsidP="002011A1">
      <w:pPr>
        <w:widowControl w:val="0"/>
        <w:autoSpaceDE w:val="0"/>
        <w:autoSpaceDN w:val="0"/>
        <w:adjustRightInd w:val="0"/>
        <w:spacing w:before="21"/>
        <w:ind w:left="1440" w:right="1080"/>
        <w:jc w:val="center"/>
        <w:rPr>
          <w:rFonts w:ascii="Arial Narrow" w:eastAsiaTheme="minorEastAsia" w:hAnsi="Arial Narrow" w:cs="Arial Narrow"/>
          <w:color w:val="000000"/>
        </w:rPr>
      </w:pPr>
      <w:r w:rsidRPr="00DC1401">
        <w:rPr>
          <w:rFonts w:ascii="Arial Narrow" w:eastAsiaTheme="minorEastAsia" w:hAnsi="Arial Narrow" w:cs="Arial Narrow"/>
          <w:b/>
          <w:bCs/>
          <w:color w:val="326599"/>
        </w:rPr>
        <w:t xml:space="preserve"> (MAXIMUM FUNDING: $1,000.00) </w:t>
      </w:r>
    </w:p>
    <w:p w14:paraId="03C3081A" w14:textId="3B54C1C9" w:rsidR="00E37713" w:rsidRPr="00E37713" w:rsidRDefault="00E37713" w:rsidP="00E37713">
      <w:pPr>
        <w:pStyle w:val="ListParagraph"/>
        <w:widowControl w:val="0"/>
        <w:numPr>
          <w:ilvl w:val="0"/>
          <w:numId w:val="19"/>
        </w:numPr>
        <w:tabs>
          <w:tab w:val="left" w:pos="90"/>
        </w:tabs>
        <w:autoSpaceDE w:val="0"/>
        <w:autoSpaceDN w:val="0"/>
        <w:adjustRightInd w:val="0"/>
        <w:spacing w:after="0" w:line="276" w:lineRule="auto"/>
        <w:rPr>
          <w:rFonts w:ascii="Arial Narrow" w:eastAsiaTheme="minorEastAsia" w:hAnsi="Arial Narrow" w:cs="Arial Narrow"/>
          <w:color w:val="000000"/>
          <w:sz w:val="22"/>
          <w:szCs w:val="22"/>
        </w:rPr>
      </w:pPr>
      <w:r w:rsidRPr="00E37713">
        <w:rPr>
          <w:rFonts w:ascii="Arial Narrow" w:eastAsiaTheme="minorEastAsia" w:hAnsi="Arial Narrow" w:cs="Arial Narrow"/>
          <w:color w:val="000000"/>
          <w:sz w:val="22"/>
          <w:szCs w:val="22"/>
        </w:rPr>
        <w:t>For the purchase of research material such as journals and books not freely available online or supported by the Library for writing a funding application.</w:t>
      </w:r>
    </w:p>
    <w:p w14:paraId="2586CDEC" w14:textId="4DAE87FA" w:rsidR="00E37713" w:rsidRDefault="00E37713" w:rsidP="00E37713">
      <w:pPr>
        <w:pStyle w:val="ListParagraph"/>
        <w:widowControl w:val="0"/>
        <w:numPr>
          <w:ilvl w:val="0"/>
          <w:numId w:val="19"/>
        </w:numPr>
        <w:tabs>
          <w:tab w:val="left" w:pos="90"/>
        </w:tabs>
        <w:autoSpaceDE w:val="0"/>
        <w:autoSpaceDN w:val="0"/>
        <w:adjustRightInd w:val="0"/>
        <w:spacing w:after="0" w:line="276" w:lineRule="auto"/>
        <w:rPr>
          <w:rFonts w:ascii="Arial Narrow" w:eastAsiaTheme="minorEastAsia" w:hAnsi="Arial Narrow" w:cs="Arial Narrow"/>
          <w:color w:val="000000"/>
          <w:sz w:val="22"/>
          <w:szCs w:val="22"/>
        </w:rPr>
      </w:pPr>
      <w:r w:rsidRPr="00E37713">
        <w:rPr>
          <w:rFonts w:ascii="Arial Narrow" w:eastAsiaTheme="minorEastAsia" w:hAnsi="Arial Narrow" w:cs="Arial Narrow"/>
          <w:color w:val="000000"/>
          <w:sz w:val="22"/>
          <w:szCs w:val="22"/>
        </w:rPr>
        <w:t>For the hiring of Research Assistants to help with the preparation of the proposal, especially the compilation of literature review.</w:t>
      </w:r>
    </w:p>
    <w:p w14:paraId="219E046F" w14:textId="363B8C6C" w:rsidR="00495905" w:rsidRPr="00DC1401" w:rsidRDefault="00495905" w:rsidP="00B32F83">
      <w:pPr>
        <w:pStyle w:val="ListParagraph"/>
        <w:widowControl w:val="0"/>
        <w:numPr>
          <w:ilvl w:val="0"/>
          <w:numId w:val="19"/>
        </w:numPr>
        <w:tabs>
          <w:tab w:val="left" w:pos="90"/>
        </w:tabs>
        <w:autoSpaceDE w:val="0"/>
        <w:autoSpaceDN w:val="0"/>
        <w:adjustRightInd w:val="0"/>
        <w:spacing w:after="0" w:line="276" w:lineRule="auto"/>
        <w:rPr>
          <w:rFonts w:ascii="Arial Narrow" w:eastAsiaTheme="minorEastAsia" w:hAnsi="Arial Narrow" w:cs="Arial Narrow"/>
          <w:color w:val="000000"/>
          <w:sz w:val="22"/>
          <w:szCs w:val="22"/>
        </w:rPr>
      </w:pP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Co</w:t>
      </w:r>
      <w:r w:rsidRPr="00DC1401">
        <w:rPr>
          <w:rFonts w:ascii="Arial Narrow" w:eastAsiaTheme="minorEastAsia" w:hAnsi="Arial Narrow" w:cs="Arial Narrow"/>
          <w:color w:val="000000"/>
          <w:spacing w:val="1"/>
          <w:sz w:val="22"/>
          <w:szCs w:val="22"/>
        </w:rPr>
        <w:t>m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p</w:t>
      </w:r>
      <w:r w:rsidRPr="00DC1401">
        <w:rPr>
          <w:rFonts w:ascii="Arial Narrow" w:eastAsiaTheme="minorEastAsia" w:hAnsi="Arial Narrow" w:cs="Arial Narrow"/>
          <w:color w:val="000000"/>
          <w:spacing w:val="1"/>
          <w:sz w:val="22"/>
          <w:szCs w:val="22"/>
        </w:rPr>
        <w:t>l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ete</w:t>
      </w:r>
      <w:r w:rsidRPr="00DC1401">
        <w:rPr>
          <w:rFonts w:ascii="Arial Narrow" w:eastAsiaTheme="minorEastAsia" w:hAnsi="Arial Narrow" w:cs="Arial Narrow"/>
          <w:color w:val="000000"/>
          <w:spacing w:val="-7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a</w:t>
      </w:r>
      <w:r w:rsidRPr="00DC1401">
        <w:rPr>
          <w:rFonts w:ascii="Arial Narrow" w:eastAsiaTheme="minorEastAsia" w:hAnsi="Arial Narrow" w:cs="Arial Narrow"/>
          <w:color w:val="000000"/>
          <w:spacing w:val="1"/>
          <w:sz w:val="22"/>
          <w:szCs w:val="22"/>
        </w:rPr>
        <w:t>l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l</w:t>
      </w:r>
      <w:r w:rsidRPr="00DC1401">
        <w:rPr>
          <w:rFonts w:ascii="Arial Narrow" w:eastAsiaTheme="minorEastAsia" w:hAnsi="Arial Narrow" w:cs="Arial Narrow"/>
          <w:color w:val="000000"/>
          <w:spacing w:val="-2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i</w:t>
      </w:r>
      <w:r w:rsidRPr="00DC1401">
        <w:rPr>
          <w:rFonts w:ascii="Arial Narrow" w:eastAsiaTheme="minorEastAsia" w:hAnsi="Arial Narrow" w:cs="Arial Narrow"/>
          <w:color w:val="000000"/>
          <w:spacing w:val="2"/>
          <w:sz w:val="22"/>
          <w:szCs w:val="22"/>
        </w:rPr>
        <w:t>t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ems</w:t>
      </w:r>
      <w:r w:rsidRPr="00DC1401">
        <w:rPr>
          <w:rFonts w:ascii="Arial Narrow" w:eastAsiaTheme="minorEastAsia" w:hAnsi="Arial Narrow" w:cs="Arial Narrow"/>
          <w:color w:val="000000"/>
          <w:spacing w:val="-4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pacing w:val="1"/>
          <w:sz w:val="22"/>
          <w:szCs w:val="22"/>
        </w:rPr>
        <w:t>o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n</w:t>
      </w:r>
      <w:r w:rsidRPr="00DC1401">
        <w:rPr>
          <w:rFonts w:ascii="Arial Narrow" w:eastAsiaTheme="minorEastAsia" w:hAnsi="Arial Narrow" w:cs="Arial Narrow"/>
          <w:color w:val="000000"/>
          <w:spacing w:val="-2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this</w:t>
      </w:r>
      <w:r w:rsidRPr="00DC1401">
        <w:rPr>
          <w:rFonts w:ascii="Arial Narrow" w:eastAsiaTheme="minorEastAsia" w:hAnsi="Arial Narrow" w:cs="Arial Narrow"/>
          <w:color w:val="000000"/>
          <w:spacing w:val="-3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application</w:t>
      </w:r>
      <w:r w:rsidRPr="00DC1401">
        <w:rPr>
          <w:rFonts w:ascii="Arial Narrow" w:eastAsiaTheme="minorEastAsia" w:hAnsi="Arial Narrow" w:cs="Arial Narrow"/>
          <w:color w:val="000000"/>
          <w:spacing w:val="-9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form.</w:t>
      </w:r>
    </w:p>
    <w:p w14:paraId="461CD5DD" w14:textId="77777777" w:rsidR="00495905" w:rsidRPr="00DC1401" w:rsidRDefault="00495905" w:rsidP="00B32F83">
      <w:pPr>
        <w:pStyle w:val="ListParagraph"/>
        <w:widowControl w:val="0"/>
        <w:numPr>
          <w:ilvl w:val="0"/>
          <w:numId w:val="19"/>
        </w:numPr>
        <w:tabs>
          <w:tab w:val="left" w:pos="90"/>
        </w:tabs>
        <w:autoSpaceDE w:val="0"/>
        <w:autoSpaceDN w:val="0"/>
        <w:adjustRightInd w:val="0"/>
        <w:spacing w:after="0" w:line="276" w:lineRule="auto"/>
        <w:rPr>
          <w:rFonts w:ascii="Arial Narrow" w:eastAsiaTheme="minorEastAsia" w:hAnsi="Arial Narrow" w:cs="Arial Narrow"/>
          <w:color w:val="000000"/>
          <w:sz w:val="22"/>
          <w:szCs w:val="22"/>
        </w:rPr>
      </w:pP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With</w:t>
      </w:r>
      <w:r w:rsidRPr="00DC1401">
        <w:rPr>
          <w:rFonts w:ascii="Arial Narrow" w:eastAsiaTheme="minorEastAsia" w:hAnsi="Arial Narrow" w:cs="Arial Narrow"/>
          <w:color w:val="000000"/>
          <w:spacing w:val="-4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the</w:t>
      </w:r>
      <w:r w:rsidRPr="00DC1401">
        <w:rPr>
          <w:rFonts w:ascii="Arial Narrow" w:eastAsiaTheme="minorEastAsia" w:hAnsi="Arial Narrow" w:cs="Arial Narrow"/>
          <w:color w:val="000000"/>
          <w:spacing w:val="-3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form</w:t>
      </w:r>
      <w:r w:rsidR="0049364C"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,</w:t>
      </w:r>
      <w:r w:rsidRPr="00DC1401">
        <w:rPr>
          <w:rFonts w:ascii="Arial Narrow" w:eastAsiaTheme="minorEastAsia" w:hAnsi="Arial Narrow" w:cs="Arial Narrow"/>
          <w:color w:val="000000"/>
          <w:spacing w:val="-4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please</w:t>
      </w:r>
      <w:r w:rsidRPr="00DC1401">
        <w:rPr>
          <w:rFonts w:ascii="Arial Narrow" w:eastAsiaTheme="minorEastAsia" w:hAnsi="Arial Narrow" w:cs="Arial Narrow"/>
          <w:color w:val="000000"/>
          <w:spacing w:val="-5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submit:</w:t>
      </w:r>
    </w:p>
    <w:p w14:paraId="5B455A52" w14:textId="7008181F" w:rsidR="00F36A48" w:rsidRPr="00DC1401" w:rsidRDefault="002011A1" w:rsidP="002011A1">
      <w:pPr>
        <w:pStyle w:val="ListParagraph"/>
        <w:widowControl w:val="0"/>
        <w:numPr>
          <w:ilvl w:val="1"/>
          <w:numId w:val="19"/>
        </w:numPr>
        <w:tabs>
          <w:tab w:val="left" w:pos="90"/>
          <w:tab w:val="left" w:pos="540"/>
        </w:tabs>
        <w:autoSpaceDE w:val="0"/>
        <w:autoSpaceDN w:val="0"/>
        <w:adjustRightInd w:val="0"/>
        <w:spacing w:after="0" w:line="276" w:lineRule="auto"/>
        <w:ind w:left="1560" w:hanging="426"/>
        <w:rPr>
          <w:rFonts w:ascii="Arial Narrow" w:eastAsiaTheme="minorEastAsia" w:hAnsi="Arial Narrow" w:cs="Arial Narrow"/>
          <w:color w:val="000000"/>
          <w:sz w:val="22"/>
          <w:szCs w:val="22"/>
        </w:rPr>
      </w:pP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Title for Proposed Research</w:t>
      </w:r>
      <w:r w:rsidR="00495905" w:rsidRPr="00DC1401">
        <w:rPr>
          <w:rFonts w:ascii="Arial Narrow" w:eastAsiaTheme="minorEastAsia" w:hAnsi="Arial Narrow" w:cs="Arial Narrow"/>
          <w:color w:val="000000"/>
          <w:spacing w:val="-2"/>
          <w:sz w:val="22"/>
          <w:szCs w:val="22"/>
        </w:rPr>
        <w:t xml:space="preserve"> </w:t>
      </w:r>
      <w:r w:rsidR="007E3905">
        <w:rPr>
          <w:rFonts w:ascii="Arial Narrow" w:eastAsiaTheme="minorEastAsia" w:hAnsi="Arial Narrow" w:cs="Arial Narrow"/>
          <w:color w:val="000000"/>
          <w:spacing w:val="-2"/>
          <w:sz w:val="22"/>
          <w:szCs w:val="22"/>
        </w:rPr>
        <w:t xml:space="preserve">Project </w:t>
      </w:r>
      <w:r w:rsidR="00495905"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a</w:t>
      </w:r>
      <w:r w:rsidR="00495905" w:rsidRPr="00DC1401">
        <w:rPr>
          <w:rFonts w:ascii="Arial Narrow" w:eastAsiaTheme="minorEastAsia" w:hAnsi="Arial Narrow" w:cs="Arial Narrow"/>
          <w:color w:val="000000"/>
          <w:spacing w:val="1"/>
          <w:sz w:val="22"/>
          <w:szCs w:val="22"/>
        </w:rPr>
        <w:t>n</w:t>
      </w:r>
      <w:r w:rsidR="00495905"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d</w:t>
      </w:r>
      <w:r w:rsidR="00495905" w:rsidRPr="00DC1401">
        <w:rPr>
          <w:rFonts w:ascii="Arial Narrow" w:eastAsiaTheme="minorEastAsia" w:hAnsi="Arial Narrow" w:cs="Arial Narrow"/>
          <w:color w:val="000000"/>
          <w:spacing w:val="-3"/>
          <w:sz w:val="22"/>
          <w:szCs w:val="22"/>
        </w:rPr>
        <w:t xml:space="preserve"> </w:t>
      </w:r>
      <w:r w:rsidR="00495905" w:rsidRPr="00DC1401">
        <w:rPr>
          <w:rFonts w:ascii="Arial Narrow" w:eastAsiaTheme="minorEastAsia" w:hAnsi="Arial Narrow" w:cs="Arial Narrow"/>
          <w:color w:val="000000"/>
          <w:spacing w:val="1"/>
          <w:sz w:val="22"/>
          <w:szCs w:val="22"/>
        </w:rPr>
        <w:t>R</w:t>
      </w:r>
      <w:r w:rsidR="00495905"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es</w:t>
      </w:r>
      <w:r w:rsidR="00495905" w:rsidRPr="00DC1401">
        <w:rPr>
          <w:rFonts w:ascii="Arial Narrow" w:eastAsiaTheme="minorEastAsia" w:hAnsi="Arial Narrow" w:cs="Arial Narrow"/>
          <w:color w:val="000000"/>
          <w:spacing w:val="1"/>
          <w:sz w:val="22"/>
          <w:szCs w:val="22"/>
        </w:rPr>
        <w:t>e</w:t>
      </w:r>
      <w:r w:rsidR="00495905"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ar</w:t>
      </w:r>
      <w:r w:rsidR="00495905" w:rsidRPr="00DC1401">
        <w:rPr>
          <w:rFonts w:ascii="Arial Narrow" w:eastAsiaTheme="minorEastAsia" w:hAnsi="Arial Narrow" w:cs="Arial Narrow"/>
          <w:color w:val="000000"/>
          <w:spacing w:val="1"/>
          <w:sz w:val="22"/>
          <w:szCs w:val="22"/>
        </w:rPr>
        <w:t>c</w:t>
      </w:r>
      <w:r w:rsidR="00495905"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h</w:t>
      </w:r>
      <w:r w:rsidR="00495905" w:rsidRPr="00DC1401">
        <w:rPr>
          <w:rFonts w:ascii="Arial Narrow" w:eastAsiaTheme="minorEastAsia" w:hAnsi="Arial Narrow" w:cs="Arial Narrow"/>
          <w:color w:val="000000"/>
          <w:spacing w:val="-7"/>
          <w:sz w:val="22"/>
          <w:szCs w:val="22"/>
        </w:rPr>
        <w:t xml:space="preserve"> Plan</w:t>
      </w:r>
      <w:r w:rsidR="00241772" w:rsidRPr="00DC1401">
        <w:rPr>
          <w:rFonts w:ascii="Arial Narrow" w:eastAsiaTheme="minorEastAsia" w:hAnsi="Arial Narrow" w:cs="Arial Narrow"/>
          <w:color w:val="000000"/>
          <w:spacing w:val="-7"/>
          <w:sz w:val="22"/>
          <w:szCs w:val="22"/>
        </w:rPr>
        <w:t>.</w:t>
      </w:r>
    </w:p>
    <w:p w14:paraId="0EA6F03B" w14:textId="246214B4" w:rsidR="00495905" w:rsidRPr="00DC1401" w:rsidRDefault="00495905" w:rsidP="002011A1">
      <w:pPr>
        <w:pStyle w:val="ListParagraph"/>
        <w:widowControl w:val="0"/>
        <w:numPr>
          <w:ilvl w:val="1"/>
          <w:numId w:val="19"/>
        </w:numPr>
        <w:tabs>
          <w:tab w:val="left" w:pos="90"/>
        </w:tabs>
        <w:autoSpaceDE w:val="0"/>
        <w:autoSpaceDN w:val="0"/>
        <w:adjustRightInd w:val="0"/>
        <w:spacing w:line="276" w:lineRule="auto"/>
        <w:ind w:left="1560" w:hanging="426"/>
        <w:rPr>
          <w:rFonts w:ascii="Arial Narrow" w:eastAsiaTheme="minorEastAsia" w:hAnsi="Arial Narrow" w:cs="Arial Narrow"/>
          <w:color w:val="000000"/>
          <w:sz w:val="22"/>
          <w:szCs w:val="22"/>
        </w:rPr>
      </w:pP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A clear</w:t>
      </w:r>
      <w:r w:rsidRPr="00DC1401">
        <w:rPr>
          <w:rFonts w:ascii="Arial Narrow" w:eastAsiaTheme="minorEastAsia" w:hAnsi="Arial Narrow" w:cs="Arial Narrow"/>
          <w:color w:val="000000"/>
          <w:spacing w:val="-3"/>
          <w:sz w:val="22"/>
          <w:szCs w:val="22"/>
        </w:rPr>
        <w:t xml:space="preserve">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 xml:space="preserve">budget </w:t>
      </w:r>
      <w:r w:rsidR="007E3905">
        <w:rPr>
          <w:rFonts w:ascii="Arial Narrow" w:eastAsiaTheme="minorEastAsia" w:hAnsi="Arial Narrow" w:cs="Arial Narrow"/>
          <w:color w:val="000000"/>
          <w:sz w:val="22"/>
          <w:szCs w:val="22"/>
        </w:rPr>
        <w:t xml:space="preserve">with justification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 xml:space="preserve">for the </w:t>
      </w:r>
      <w:r w:rsidR="007E3905">
        <w:rPr>
          <w:rFonts w:ascii="Arial Narrow" w:eastAsiaTheme="minorEastAsia" w:hAnsi="Arial Narrow" w:cs="Arial Narrow"/>
          <w:color w:val="000000"/>
          <w:sz w:val="22"/>
          <w:szCs w:val="22"/>
        </w:rPr>
        <w:t xml:space="preserve">funds </w:t>
      </w:r>
      <w:r w:rsidRPr="00DC1401">
        <w:rPr>
          <w:rFonts w:ascii="Arial Narrow" w:eastAsiaTheme="minorEastAsia" w:hAnsi="Arial Narrow" w:cs="Arial Narrow"/>
          <w:color w:val="000000"/>
          <w:sz w:val="22"/>
          <w:szCs w:val="22"/>
        </w:rPr>
        <w:t>requested</w:t>
      </w:r>
      <w:r w:rsidR="007E3905">
        <w:rPr>
          <w:rFonts w:ascii="Arial Narrow" w:eastAsiaTheme="minorEastAsia" w:hAnsi="Arial Narrow" w:cs="Arial Narrow"/>
          <w:color w:val="000000"/>
          <w:sz w:val="22"/>
          <w:szCs w:val="22"/>
        </w:rPr>
        <w:t xml:space="preserve">. </w:t>
      </w:r>
    </w:p>
    <w:tbl>
      <w:tblPr>
        <w:tblW w:w="9019" w:type="dxa"/>
        <w:tblInd w:w="2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67"/>
        <w:gridCol w:w="42"/>
        <w:gridCol w:w="3501"/>
        <w:gridCol w:w="1809"/>
      </w:tblGrid>
      <w:tr w:rsidR="008F4322" w:rsidRPr="00DC1401" w14:paraId="764DFC77" w14:textId="77777777" w:rsidTr="00572FB7">
        <w:trPr>
          <w:trHeight w:val="541"/>
        </w:trPr>
        <w:tc>
          <w:tcPr>
            <w:tcW w:w="9019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  <w:hideMark/>
          </w:tcPr>
          <w:p w14:paraId="355AC540" w14:textId="7CE2EF37" w:rsidR="008F4322" w:rsidRPr="00DC1401" w:rsidRDefault="00DC1401" w:rsidP="00572FB7">
            <w:pPr>
              <w:spacing w:after="0"/>
              <w:jc w:val="center"/>
              <w:rPr>
                <w:rFonts w:ascii="Arial Narrow" w:eastAsia="Calibri" w:hAnsi="Arial Narrow"/>
                <w:b/>
                <w:lang w:val="en-AU"/>
              </w:rPr>
            </w:pPr>
            <w:r w:rsidRPr="00DC1401">
              <w:rPr>
                <w:rFonts w:ascii="Arial Narrow" w:eastAsia="Calibri" w:hAnsi="Arial Narrow"/>
                <w:b/>
              </w:rPr>
              <w:t>SECTION 1: APPLICANT DETAILS</w:t>
            </w:r>
          </w:p>
        </w:tc>
      </w:tr>
      <w:tr w:rsidR="008F4322" w:rsidRPr="00DC1401" w14:paraId="6CF19EB6" w14:textId="77777777" w:rsidTr="00572FB7">
        <w:trPr>
          <w:trHeight w:val="475"/>
        </w:trPr>
        <w:tc>
          <w:tcPr>
            <w:tcW w:w="3709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8DB67BA" w14:textId="77777777" w:rsidR="008F4322" w:rsidRPr="00DC1401" w:rsidRDefault="008C0C19" w:rsidP="00977DB1">
            <w:pPr>
              <w:pStyle w:val="ListParagraph"/>
              <w:numPr>
                <w:ilvl w:val="1"/>
                <w:numId w:val="22"/>
              </w:num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Name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</w:tc>
        <w:tc>
          <w:tcPr>
            <w:tcW w:w="531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272636" w14:textId="77777777" w:rsidR="008F4322" w:rsidRPr="00DC1401" w:rsidRDefault="008F4322" w:rsidP="005523B5">
            <w:p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</w:tr>
      <w:tr w:rsidR="008F4322" w:rsidRPr="00DC1401" w14:paraId="7CA65825" w14:textId="77777777" w:rsidTr="00572FB7">
        <w:trPr>
          <w:trHeight w:val="416"/>
        </w:trPr>
        <w:tc>
          <w:tcPr>
            <w:tcW w:w="3709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6295B2" w14:textId="68BE1A12" w:rsidR="008F4322" w:rsidRPr="00DC1401" w:rsidRDefault="008C0C19" w:rsidP="00977DB1">
            <w:pPr>
              <w:pStyle w:val="ListParagraph"/>
              <w:numPr>
                <w:ilvl w:val="1"/>
                <w:numId w:val="22"/>
              </w:num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Employ</w:t>
            </w:r>
            <w:r w:rsidR="005F6D96">
              <w:rPr>
                <w:rFonts w:ascii="Arial Narrow" w:eastAsia="Calibri" w:hAnsi="Arial Narrow"/>
                <w:b/>
                <w:sz w:val="22"/>
                <w:szCs w:val="22"/>
              </w:rPr>
              <w:t>ee</w:t>
            </w: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 xml:space="preserve"> Number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</w:tc>
        <w:tc>
          <w:tcPr>
            <w:tcW w:w="5310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157E98" w14:textId="77777777" w:rsidR="008F4322" w:rsidRPr="00DC1401" w:rsidRDefault="008F4322" w:rsidP="005523B5">
            <w:p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</w:tr>
      <w:tr w:rsidR="00B9007A" w:rsidRPr="00DC1401" w14:paraId="53A84951" w14:textId="77777777" w:rsidTr="00572FB7">
        <w:trPr>
          <w:trHeight w:val="421"/>
        </w:trPr>
        <w:tc>
          <w:tcPr>
            <w:tcW w:w="3709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1B19D8" w14:textId="77777777" w:rsidR="00B9007A" w:rsidRPr="00DC1401" w:rsidRDefault="008C0C19" w:rsidP="00977DB1">
            <w:pPr>
              <w:pStyle w:val="ListParagraph"/>
              <w:numPr>
                <w:ilvl w:val="1"/>
                <w:numId w:val="22"/>
              </w:num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College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</w:tc>
        <w:tc>
          <w:tcPr>
            <w:tcW w:w="5310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BB5B3E" w14:textId="77777777" w:rsidR="00B9007A" w:rsidRPr="00DC1401" w:rsidRDefault="00B9007A" w:rsidP="005523B5">
            <w:p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</w:tr>
      <w:tr w:rsidR="00495905" w:rsidRPr="00DC1401" w14:paraId="5895AFFA" w14:textId="77777777" w:rsidTr="00572FB7">
        <w:trPr>
          <w:trHeight w:val="412"/>
        </w:trPr>
        <w:tc>
          <w:tcPr>
            <w:tcW w:w="3709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118290" w14:textId="77777777" w:rsidR="00495905" w:rsidRPr="00DC1401" w:rsidRDefault="008C0C19" w:rsidP="00977DB1">
            <w:pPr>
              <w:pStyle w:val="ListParagraph"/>
              <w:numPr>
                <w:ilvl w:val="1"/>
                <w:numId w:val="22"/>
              </w:num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Position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CCABBDC" w14:textId="77777777" w:rsidR="00495905" w:rsidRPr="00DC1401" w:rsidRDefault="00495905" w:rsidP="005523B5">
            <w:p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</w:tr>
      <w:tr w:rsidR="00495905" w:rsidRPr="00DC1401" w14:paraId="31A529FE" w14:textId="77777777" w:rsidTr="00572FB7">
        <w:trPr>
          <w:trHeight w:val="418"/>
        </w:trPr>
        <w:tc>
          <w:tcPr>
            <w:tcW w:w="3709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8CE77C" w14:textId="77777777" w:rsidR="00495905" w:rsidRPr="00DC1401" w:rsidRDefault="008C0C19" w:rsidP="00977DB1">
            <w:pPr>
              <w:pStyle w:val="ListParagraph"/>
              <w:numPr>
                <w:ilvl w:val="1"/>
                <w:numId w:val="22"/>
              </w:num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Email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993579" w14:textId="77777777" w:rsidR="00495905" w:rsidRPr="00DC1401" w:rsidRDefault="00495905" w:rsidP="005523B5">
            <w:pPr>
              <w:spacing w:after="0"/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</w:tr>
      <w:tr w:rsidR="00977DB1" w:rsidRPr="00DC1401" w14:paraId="09574EA4" w14:textId="77777777" w:rsidTr="00572FB7">
        <w:trPr>
          <w:trHeight w:val="595"/>
        </w:trPr>
        <w:tc>
          <w:tcPr>
            <w:tcW w:w="9019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2848BBBF" w14:textId="0125B9B0" w:rsidR="00977DB1" w:rsidRPr="00DC1401" w:rsidRDefault="00DC1401" w:rsidP="00977DB1">
            <w:pPr>
              <w:spacing w:after="0"/>
              <w:jc w:val="center"/>
              <w:rPr>
                <w:rFonts w:ascii="Arial Narrow" w:eastAsia="Calibri" w:hAnsi="Arial Narrow"/>
                <w:b/>
              </w:rPr>
            </w:pPr>
            <w:r w:rsidRPr="00DC1401">
              <w:rPr>
                <w:rFonts w:ascii="Arial Narrow" w:eastAsia="Calibri" w:hAnsi="Arial Narrow"/>
                <w:b/>
              </w:rPr>
              <w:t>SECTION 2: FUNDING DETAILS</w:t>
            </w:r>
          </w:p>
        </w:tc>
      </w:tr>
      <w:tr w:rsidR="00495905" w:rsidRPr="00DC1401" w14:paraId="77EB9327" w14:textId="77777777" w:rsidTr="00572FB7">
        <w:trPr>
          <w:trHeight w:val="592"/>
        </w:trPr>
        <w:tc>
          <w:tcPr>
            <w:tcW w:w="366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7570A6E7" w14:textId="5FFB11C9" w:rsidR="00495905" w:rsidRPr="00DC1401" w:rsidRDefault="00CB5A53" w:rsidP="00AA4E9A">
            <w:pPr>
              <w:pStyle w:val="ListParagraph"/>
              <w:spacing w:after="0"/>
              <w:ind w:left="360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 xml:space="preserve">Research </w:t>
            </w:r>
            <w:r w:rsidR="005F6D96">
              <w:rPr>
                <w:rFonts w:ascii="Arial Narrow" w:eastAsia="Calibri" w:hAnsi="Arial Narrow"/>
                <w:b/>
                <w:sz w:val="22"/>
                <w:szCs w:val="22"/>
              </w:rPr>
              <w:t xml:space="preserve">Fund </w:t>
            </w:r>
          </w:p>
        </w:tc>
        <w:tc>
          <w:tcPr>
            <w:tcW w:w="3543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7DBFF2BF" w14:textId="77777777" w:rsidR="002011A1" w:rsidRPr="00DC1401" w:rsidRDefault="002011A1" w:rsidP="001E5F65">
            <w:pPr>
              <w:spacing w:after="0"/>
              <w:jc w:val="center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Justification</w:t>
            </w:r>
          </w:p>
          <w:p w14:paraId="47D09787" w14:textId="77777777" w:rsidR="00495905" w:rsidRPr="00DC1401" w:rsidRDefault="002011A1" w:rsidP="001E5F65">
            <w:pPr>
              <w:spacing w:after="0"/>
              <w:jc w:val="center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i/>
                <w:sz w:val="22"/>
                <w:szCs w:val="22"/>
              </w:rPr>
              <w:t>(with evidence)</w:t>
            </w:r>
          </w:p>
        </w:tc>
        <w:tc>
          <w:tcPr>
            <w:tcW w:w="180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2851DF8D" w14:textId="77777777" w:rsidR="001E5F65" w:rsidRPr="00DC1401" w:rsidRDefault="002011A1" w:rsidP="001E5F65">
            <w:pPr>
              <w:spacing w:after="0"/>
              <w:jc w:val="center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Amount</w:t>
            </w:r>
          </w:p>
          <w:p w14:paraId="67F9DEF7" w14:textId="77777777" w:rsidR="00495905" w:rsidRPr="00DC1401" w:rsidRDefault="00495905" w:rsidP="001E5F65">
            <w:pPr>
              <w:spacing w:after="0"/>
              <w:jc w:val="center"/>
              <w:rPr>
                <w:rFonts w:ascii="Arial Narrow" w:eastAsia="Calibri" w:hAnsi="Arial Narrow"/>
                <w:sz w:val="22"/>
                <w:szCs w:val="22"/>
              </w:rPr>
            </w:pPr>
          </w:p>
        </w:tc>
      </w:tr>
      <w:tr w:rsidR="00495905" w:rsidRPr="00DC1401" w14:paraId="74064793" w14:textId="77777777" w:rsidTr="00572FB7">
        <w:trPr>
          <w:trHeight w:val="420"/>
        </w:trPr>
        <w:tc>
          <w:tcPr>
            <w:tcW w:w="36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792ED0" w14:textId="77777777" w:rsidR="00495905" w:rsidRPr="00DC1401" w:rsidRDefault="00495905" w:rsidP="001E5F65">
            <w:pPr>
              <w:pStyle w:val="ListParagraph"/>
              <w:tabs>
                <w:tab w:val="left" w:pos="914"/>
              </w:tabs>
              <w:ind w:left="456" w:hanging="450"/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  <w:tc>
          <w:tcPr>
            <w:tcW w:w="3543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05ADE9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  <w:tc>
          <w:tcPr>
            <w:tcW w:w="180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EDC75F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</w:tr>
      <w:tr w:rsidR="00495905" w:rsidRPr="00DC1401" w14:paraId="27606C06" w14:textId="77777777" w:rsidTr="00572FB7">
        <w:trPr>
          <w:trHeight w:val="483"/>
        </w:trPr>
        <w:tc>
          <w:tcPr>
            <w:tcW w:w="36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F4B7DB" w14:textId="77777777" w:rsidR="00495905" w:rsidRPr="00DC1401" w:rsidRDefault="00495905" w:rsidP="001E5F65">
            <w:pPr>
              <w:pStyle w:val="ListParagraph"/>
              <w:tabs>
                <w:tab w:val="left" w:pos="914"/>
              </w:tabs>
              <w:ind w:left="456" w:hanging="450"/>
              <w:rPr>
                <w:rFonts w:ascii="Arial Narrow" w:hAnsi="Arial Narrow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3E244C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036C5A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</w:tr>
      <w:tr w:rsidR="00495905" w:rsidRPr="00DC1401" w14:paraId="3FD0A3E2" w14:textId="77777777" w:rsidTr="00572FB7">
        <w:trPr>
          <w:trHeight w:val="330"/>
        </w:trPr>
        <w:tc>
          <w:tcPr>
            <w:tcW w:w="36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1CE5EA" w14:textId="77777777" w:rsidR="00495905" w:rsidRPr="00DC1401" w:rsidRDefault="00495905" w:rsidP="001E5F65">
            <w:pPr>
              <w:pStyle w:val="ListParagraph"/>
              <w:tabs>
                <w:tab w:val="left" w:pos="914"/>
              </w:tabs>
              <w:ind w:left="456" w:hanging="450"/>
              <w:rPr>
                <w:rFonts w:ascii="Arial Narrow" w:hAnsi="Arial Narrow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AD23A4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3D180E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</w:tr>
      <w:tr w:rsidR="00977DB1" w:rsidRPr="00DC1401" w14:paraId="7399AD35" w14:textId="77777777" w:rsidTr="00572FB7">
        <w:trPr>
          <w:trHeight w:val="1537"/>
        </w:trPr>
        <w:tc>
          <w:tcPr>
            <w:tcW w:w="36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2BE3ED" w14:textId="77777777" w:rsidR="00977DB1" w:rsidRPr="00DC1401" w:rsidRDefault="00977DB1" w:rsidP="00977DB1">
            <w:pPr>
              <w:pStyle w:val="ListParagraph"/>
              <w:numPr>
                <w:ilvl w:val="1"/>
                <w:numId w:val="23"/>
              </w:numPr>
              <w:tabs>
                <w:tab w:val="left" w:pos="914"/>
              </w:tabs>
              <w:spacing w:before="240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hAnsi="Arial Narrow" w:cstheme="minorHAnsi"/>
                <w:b/>
                <w:color w:val="000000"/>
                <w:sz w:val="22"/>
                <w:szCs w:val="22"/>
              </w:rPr>
              <w:t>Have you previously rec</w:t>
            </w:r>
            <w:r w:rsidR="008C0C19" w:rsidRPr="00DC1401">
              <w:rPr>
                <w:rFonts w:ascii="Arial Narrow" w:hAnsi="Arial Narrow" w:cstheme="minorHAnsi"/>
                <w:b/>
                <w:color w:val="000000"/>
                <w:sz w:val="22"/>
                <w:szCs w:val="22"/>
              </w:rPr>
              <w:t>eived Research Preparatory Fund?</w:t>
            </w:r>
          </w:p>
          <w:p w14:paraId="28D3D83C" w14:textId="77777777" w:rsidR="00977DB1" w:rsidRPr="00DC1401" w:rsidRDefault="00977DB1" w:rsidP="00977DB1">
            <w:pPr>
              <w:tabs>
                <w:tab w:val="left" w:pos="914"/>
              </w:tabs>
              <w:ind w:left="456" w:hanging="450"/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  <w:tc>
          <w:tcPr>
            <w:tcW w:w="535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21B472B" w14:textId="77777777" w:rsidR="00977DB1" w:rsidRPr="00DC1401" w:rsidRDefault="00977DB1" w:rsidP="00977DB1">
            <w:pPr>
              <w:tabs>
                <w:tab w:val="left" w:pos="914"/>
              </w:tabs>
              <w:ind w:left="456" w:hanging="450"/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 xml:space="preserve">Yes  </w:t>
            </w:r>
            <w:sdt>
              <w:sdtPr>
                <w:rPr>
                  <w:rFonts w:ascii="Arial Narrow" w:hAnsi="Arial Narrow" w:cstheme="minorHAnsi"/>
                  <w:b/>
                  <w:color w:val="000000"/>
                  <w:sz w:val="22"/>
                  <w:szCs w:val="22"/>
                </w:rPr>
                <w:id w:val="723724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C1401">
                  <w:rPr>
                    <w:rFonts w:ascii="Segoe UI Symbol" w:eastAsia="MS Gothic" w:hAnsi="Segoe UI Symbol" w:cs="Segoe UI Symbol"/>
                    <w:b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 xml:space="preserve">   No</w:t>
            </w:r>
            <w:r w:rsidRPr="00DC1401">
              <w:rPr>
                <w:rFonts w:ascii="Arial Narrow" w:eastAsia="Calibri" w:hAnsi="Arial Narrow" w:cstheme="minorHAnsi"/>
                <w:sz w:val="22"/>
                <w:szCs w:val="22"/>
                <w:lang w:val="en-AU"/>
              </w:rPr>
              <w:t xml:space="preserve">  </w:t>
            </w:r>
            <w:sdt>
              <w:sdtPr>
                <w:rPr>
                  <w:rFonts w:ascii="Arial Narrow" w:hAnsi="Arial Narrow" w:cstheme="minorHAnsi"/>
                  <w:b/>
                  <w:color w:val="000000"/>
                  <w:sz w:val="22"/>
                  <w:szCs w:val="22"/>
                </w:rPr>
                <w:id w:val="-2030479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C1401">
                  <w:rPr>
                    <w:rFonts w:ascii="Segoe UI Symbol" w:eastAsia="MS Gothic" w:hAnsi="Segoe UI Symbol" w:cs="Segoe UI Symbol"/>
                    <w:b/>
                    <w:color w:val="000000"/>
                    <w:sz w:val="22"/>
                    <w:szCs w:val="22"/>
                  </w:rPr>
                  <w:t>☐</w:t>
                </w:r>
              </w:sdtContent>
            </w:sdt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 xml:space="preserve">  </w:t>
            </w:r>
          </w:p>
          <w:p w14:paraId="4B862080" w14:textId="77777777" w:rsidR="00977DB1" w:rsidRPr="00DC1401" w:rsidRDefault="00977DB1" w:rsidP="00977DB1">
            <w:pPr>
              <w:tabs>
                <w:tab w:val="left" w:pos="914"/>
              </w:tabs>
              <w:ind w:left="33"/>
              <w:rPr>
                <w:rFonts w:ascii="Arial Narrow" w:eastAsia="Calibri" w:hAnsi="Arial Narrow"/>
                <w:i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i/>
                <w:sz w:val="22"/>
                <w:szCs w:val="22"/>
              </w:rPr>
              <w:t xml:space="preserve">If Yes, provide details of outcomes </w:t>
            </w:r>
            <w:r w:rsidRPr="00DC1401">
              <w:rPr>
                <w:rFonts w:ascii="Arial Narrow" w:eastAsia="Calibri" w:hAnsi="Arial Narrow"/>
                <w:b/>
                <w:i/>
                <w:sz w:val="22"/>
                <w:szCs w:val="22"/>
              </w:rPr>
              <w:t>……………………………………………………………………………………………………………………………………………………</w:t>
            </w:r>
          </w:p>
        </w:tc>
      </w:tr>
      <w:tr w:rsidR="00977DB1" w:rsidRPr="00DC1401" w14:paraId="568BD726" w14:textId="77777777" w:rsidTr="00572FB7">
        <w:trPr>
          <w:trHeight w:val="555"/>
        </w:trPr>
        <w:tc>
          <w:tcPr>
            <w:tcW w:w="9019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6996BADE" w14:textId="0A0F364F" w:rsidR="00977DB1" w:rsidRPr="00DC1401" w:rsidRDefault="00DC1401" w:rsidP="00977DB1">
            <w:pPr>
              <w:tabs>
                <w:tab w:val="left" w:pos="914"/>
              </w:tabs>
              <w:spacing w:after="0"/>
              <w:jc w:val="center"/>
              <w:rPr>
                <w:rFonts w:ascii="Arial Narrow" w:eastAsia="Calibri" w:hAnsi="Arial Narrow"/>
                <w:b/>
              </w:rPr>
            </w:pPr>
            <w:r w:rsidRPr="00DC1401">
              <w:rPr>
                <w:rFonts w:ascii="Arial Narrow" w:eastAsia="Calibri" w:hAnsi="Arial Narrow"/>
                <w:b/>
              </w:rPr>
              <w:t>SECTION 3: PROPOSED RESEARCH DETAILS</w:t>
            </w:r>
          </w:p>
        </w:tc>
      </w:tr>
      <w:tr w:rsidR="00495905" w:rsidRPr="00DC1401" w14:paraId="21A1FEAC" w14:textId="77777777" w:rsidTr="00572FB7">
        <w:trPr>
          <w:trHeight w:val="582"/>
        </w:trPr>
        <w:tc>
          <w:tcPr>
            <w:tcW w:w="36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F5BD4F" w14:textId="77777777" w:rsidR="00495905" w:rsidRDefault="005D2C05" w:rsidP="006D212E">
            <w:pPr>
              <w:pStyle w:val="ListParagraph"/>
              <w:numPr>
                <w:ilvl w:val="1"/>
                <w:numId w:val="29"/>
              </w:num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 xml:space="preserve">Title for Proposed </w:t>
            </w:r>
            <w:r w:rsidR="008C0C19" w:rsidRPr="00DC1401">
              <w:rPr>
                <w:rFonts w:ascii="Arial Narrow" w:eastAsia="Calibri" w:hAnsi="Arial Narrow"/>
                <w:b/>
                <w:sz w:val="22"/>
                <w:szCs w:val="22"/>
              </w:rPr>
              <w:t>Research</w:t>
            </w:r>
            <w:r w:rsidR="005F6D96">
              <w:rPr>
                <w:rFonts w:ascii="Arial Narrow" w:eastAsia="Calibri" w:hAnsi="Arial Narrow"/>
                <w:b/>
                <w:sz w:val="22"/>
                <w:szCs w:val="22"/>
              </w:rPr>
              <w:t xml:space="preserve"> Project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  <w:p w14:paraId="4DC9BA59" w14:textId="4EDE4B26" w:rsidR="00B25E55" w:rsidRPr="00DC1401" w:rsidRDefault="00B25E55" w:rsidP="00B25E55">
            <w:pPr>
              <w:pStyle w:val="ListParagraph"/>
              <w:tabs>
                <w:tab w:val="left" w:pos="914"/>
              </w:tabs>
              <w:ind w:left="360"/>
              <w:rPr>
                <w:rFonts w:ascii="Arial Narrow" w:eastAsia="Calibri" w:hAnsi="Arial Narrow"/>
                <w:b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5352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FED79A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sz w:val="22"/>
                <w:szCs w:val="22"/>
              </w:rPr>
            </w:pPr>
          </w:p>
        </w:tc>
      </w:tr>
      <w:tr w:rsidR="00495905" w:rsidRPr="00DC1401" w14:paraId="01A12428" w14:textId="77777777" w:rsidTr="00572FB7">
        <w:trPr>
          <w:trHeight w:val="510"/>
        </w:trPr>
        <w:tc>
          <w:tcPr>
            <w:tcW w:w="36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8E0695" w14:textId="77777777" w:rsidR="00495905" w:rsidRDefault="008C0C19" w:rsidP="006D212E">
            <w:pPr>
              <w:pStyle w:val="ListParagraph"/>
              <w:numPr>
                <w:ilvl w:val="1"/>
                <w:numId w:val="29"/>
              </w:num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lastRenderedPageBreak/>
              <w:t>Research Plan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  <w:p w14:paraId="5EB3CA26" w14:textId="0C4AE709" w:rsidR="006548A5" w:rsidRPr="00DC1401" w:rsidRDefault="006548A5" w:rsidP="006548A5">
            <w:pPr>
              <w:pStyle w:val="ListParagraph"/>
              <w:tabs>
                <w:tab w:val="left" w:pos="914"/>
              </w:tabs>
              <w:ind w:left="360"/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  <w:tc>
          <w:tcPr>
            <w:tcW w:w="535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5F0074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sz w:val="22"/>
                <w:szCs w:val="22"/>
              </w:rPr>
            </w:pPr>
          </w:p>
        </w:tc>
      </w:tr>
      <w:tr w:rsidR="00495905" w:rsidRPr="00DC1401" w14:paraId="7044EA86" w14:textId="77777777" w:rsidTr="00572FB7">
        <w:trPr>
          <w:trHeight w:val="510"/>
        </w:trPr>
        <w:tc>
          <w:tcPr>
            <w:tcW w:w="36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2AFB31" w14:textId="77777777" w:rsidR="00495905" w:rsidRDefault="008C0C19" w:rsidP="006D212E">
            <w:pPr>
              <w:pStyle w:val="ListParagraph"/>
              <w:numPr>
                <w:ilvl w:val="1"/>
                <w:numId w:val="29"/>
              </w:num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Signature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  <w:p w14:paraId="1DF4C6FC" w14:textId="539F5273" w:rsidR="006548A5" w:rsidRPr="00DC1401" w:rsidRDefault="006548A5" w:rsidP="006548A5">
            <w:pPr>
              <w:pStyle w:val="ListParagraph"/>
              <w:tabs>
                <w:tab w:val="left" w:pos="914"/>
              </w:tabs>
              <w:ind w:left="360"/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  <w:tc>
          <w:tcPr>
            <w:tcW w:w="535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826AB8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sz w:val="22"/>
                <w:szCs w:val="22"/>
              </w:rPr>
            </w:pPr>
          </w:p>
        </w:tc>
      </w:tr>
      <w:tr w:rsidR="00495905" w:rsidRPr="00DC1401" w14:paraId="220D04D2" w14:textId="77777777" w:rsidTr="00572FB7">
        <w:trPr>
          <w:trHeight w:val="420"/>
        </w:trPr>
        <w:tc>
          <w:tcPr>
            <w:tcW w:w="36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F8EA8C" w14:textId="7779D5C4" w:rsidR="006548A5" w:rsidRPr="00572FB7" w:rsidRDefault="008C0C19" w:rsidP="006548A5">
            <w:pPr>
              <w:pStyle w:val="ListParagraph"/>
              <w:numPr>
                <w:ilvl w:val="1"/>
                <w:numId w:val="29"/>
              </w:num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Date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  <w:p w14:paraId="1EE5F863" w14:textId="6D411614" w:rsidR="006548A5" w:rsidRPr="006548A5" w:rsidRDefault="006548A5" w:rsidP="006548A5">
            <w:p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</w:p>
        </w:tc>
        <w:tc>
          <w:tcPr>
            <w:tcW w:w="5352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29952D" w14:textId="77777777" w:rsidR="00495905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sz w:val="22"/>
                <w:szCs w:val="22"/>
              </w:rPr>
            </w:pPr>
          </w:p>
          <w:p w14:paraId="7776C268" w14:textId="7CB0AB37" w:rsidR="006548A5" w:rsidRPr="00DC1401" w:rsidRDefault="006548A5" w:rsidP="00495905">
            <w:pPr>
              <w:tabs>
                <w:tab w:val="left" w:pos="914"/>
              </w:tabs>
              <w:rPr>
                <w:rFonts w:ascii="Arial Narrow" w:eastAsia="Calibri" w:hAnsi="Arial Narrow"/>
                <w:sz w:val="22"/>
                <w:szCs w:val="22"/>
              </w:rPr>
            </w:pPr>
          </w:p>
        </w:tc>
      </w:tr>
      <w:tr w:rsidR="00977DB1" w:rsidRPr="00DC1401" w14:paraId="60F143C4" w14:textId="77777777" w:rsidTr="00572FB7">
        <w:trPr>
          <w:trHeight w:val="511"/>
        </w:trPr>
        <w:tc>
          <w:tcPr>
            <w:tcW w:w="901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687EBBA3" w14:textId="4867232A" w:rsidR="00977DB1" w:rsidRPr="00DC1401" w:rsidRDefault="00DC1401" w:rsidP="00B62069">
            <w:pPr>
              <w:tabs>
                <w:tab w:val="left" w:pos="914"/>
              </w:tabs>
              <w:spacing w:after="0"/>
              <w:jc w:val="center"/>
              <w:rPr>
                <w:rFonts w:ascii="Arial Narrow" w:eastAsia="Calibri" w:hAnsi="Arial Narrow"/>
                <w:b/>
              </w:rPr>
            </w:pPr>
            <w:r w:rsidRPr="00DC1401">
              <w:rPr>
                <w:rFonts w:ascii="Arial Narrow" w:eastAsia="Calibri" w:hAnsi="Arial Narrow"/>
                <w:b/>
              </w:rPr>
              <w:t xml:space="preserve">SECTION 4: </w:t>
            </w:r>
            <w:r w:rsidRPr="00DC1401">
              <w:rPr>
                <w:rFonts w:ascii="Arial Narrow" w:eastAsia="Calibri" w:hAnsi="Arial Narrow" w:cstheme="minorHAnsi"/>
                <w:b/>
                <w:lang w:val="en-AU"/>
              </w:rPr>
              <w:t>COLLEGE APPROVAL</w:t>
            </w:r>
          </w:p>
        </w:tc>
      </w:tr>
      <w:tr w:rsidR="00495905" w:rsidRPr="00DC1401" w14:paraId="76E805DB" w14:textId="77777777" w:rsidTr="00572FB7">
        <w:trPr>
          <w:trHeight w:val="1970"/>
        </w:trPr>
        <w:tc>
          <w:tcPr>
            <w:tcW w:w="9019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C19118" w14:textId="77777777" w:rsidR="00495905" w:rsidRPr="00DC1401" w:rsidRDefault="00495905" w:rsidP="00977DB1">
            <w:pPr>
              <w:pStyle w:val="ListParagraph"/>
              <w:numPr>
                <w:ilvl w:val="1"/>
                <w:numId w:val="26"/>
              </w:num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Associate Dean Research Comments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</w:tc>
      </w:tr>
      <w:tr w:rsidR="006B4F08" w:rsidRPr="00DC1401" w14:paraId="4CFDFBB7" w14:textId="77777777" w:rsidTr="00572FB7">
        <w:trPr>
          <w:trHeight w:val="695"/>
        </w:trPr>
        <w:tc>
          <w:tcPr>
            <w:tcW w:w="9019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358EFB" w14:textId="77777777" w:rsidR="006B4F08" w:rsidRPr="00DC1401" w:rsidRDefault="006B4F08" w:rsidP="006B4F08">
            <w:pPr>
              <w:spacing w:before="240" w:after="0" w:line="360" w:lineRule="auto"/>
              <w:rPr>
                <w:rFonts w:ascii="Arial Narrow" w:eastAsia="Calibri" w:hAnsi="Arial Narrow" w:cs="Calibri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 w:cs="Calibri"/>
                <w:b/>
                <w:sz w:val="22"/>
                <w:szCs w:val="22"/>
              </w:rPr>
              <w:t>Name:_______________________________________________________________________________</w:t>
            </w:r>
          </w:p>
          <w:p w14:paraId="27BB06BB" w14:textId="77777777" w:rsidR="006B4F08" w:rsidRPr="00DC1401" w:rsidRDefault="006B4F08" w:rsidP="006B4F08">
            <w:pPr>
              <w:tabs>
                <w:tab w:val="left" w:pos="914"/>
              </w:tabs>
              <w:rPr>
                <w:rFonts w:ascii="Arial Narrow" w:eastAsia="Calibri" w:hAnsi="Arial Narrow"/>
                <w:i/>
                <w:sz w:val="22"/>
                <w:szCs w:val="22"/>
              </w:rPr>
            </w:pPr>
            <w:r w:rsidRPr="00DC1401">
              <w:rPr>
                <w:rFonts w:ascii="Arial Narrow" w:eastAsia="Calibri" w:hAnsi="Arial Narrow" w:cs="Calibri"/>
                <w:b/>
                <w:sz w:val="22"/>
                <w:szCs w:val="22"/>
              </w:rPr>
              <w:t>Signature: ______________________________________       Date: _____________________________</w:t>
            </w:r>
          </w:p>
        </w:tc>
      </w:tr>
      <w:tr w:rsidR="006B4F08" w:rsidRPr="00DC1401" w14:paraId="2DE8DBB0" w14:textId="77777777" w:rsidTr="00572FB7">
        <w:trPr>
          <w:trHeight w:val="2013"/>
        </w:trPr>
        <w:tc>
          <w:tcPr>
            <w:tcW w:w="9019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AE75C5" w14:textId="77777777" w:rsidR="006B4F08" w:rsidRPr="00DC1401" w:rsidRDefault="006B4F08" w:rsidP="00977DB1">
            <w:pPr>
              <w:pStyle w:val="ListParagraph"/>
              <w:numPr>
                <w:ilvl w:val="1"/>
                <w:numId w:val="26"/>
              </w:numPr>
              <w:tabs>
                <w:tab w:val="left" w:pos="914"/>
              </w:tabs>
              <w:rPr>
                <w:rFonts w:ascii="Arial Narrow" w:eastAsia="Calibri" w:hAnsi="Arial Narrow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/>
                <w:b/>
                <w:sz w:val="22"/>
                <w:szCs w:val="22"/>
              </w:rPr>
              <w:t>College Dean Comments</w:t>
            </w:r>
            <w:r w:rsidR="002654C2" w:rsidRPr="00DC1401">
              <w:rPr>
                <w:rFonts w:ascii="Arial Narrow" w:eastAsia="Calibri" w:hAnsi="Arial Narrow"/>
                <w:b/>
                <w:sz w:val="22"/>
                <w:szCs w:val="22"/>
              </w:rPr>
              <w:t>:</w:t>
            </w:r>
          </w:p>
        </w:tc>
      </w:tr>
      <w:tr w:rsidR="00495905" w:rsidRPr="00DC1401" w14:paraId="30FB20DC" w14:textId="77777777" w:rsidTr="00572FB7">
        <w:trPr>
          <w:trHeight w:val="695"/>
        </w:trPr>
        <w:tc>
          <w:tcPr>
            <w:tcW w:w="901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940AF99" w14:textId="77777777" w:rsidR="00495905" w:rsidRPr="00DC1401" w:rsidRDefault="00495905" w:rsidP="00495905">
            <w:pPr>
              <w:spacing w:before="240" w:after="0" w:line="360" w:lineRule="auto"/>
              <w:rPr>
                <w:rFonts w:ascii="Arial Narrow" w:eastAsia="Calibri" w:hAnsi="Arial Narrow" w:cs="Calibri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 w:cs="Calibri"/>
                <w:b/>
                <w:sz w:val="22"/>
                <w:szCs w:val="22"/>
              </w:rPr>
              <w:t>Name:_______________________________________________________________________________</w:t>
            </w:r>
          </w:p>
          <w:p w14:paraId="219D776C" w14:textId="77777777" w:rsidR="00495905" w:rsidRPr="00DC1401" w:rsidRDefault="00495905" w:rsidP="00495905">
            <w:pPr>
              <w:tabs>
                <w:tab w:val="left" w:pos="914"/>
              </w:tabs>
              <w:rPr>
                <w:rFonts w:ascii="Arial Narrow" w:eastAsia="Calibri" w:hAnsi="Arial Narrow"/>
                <w:sz w:val="22"/>
                <w:szCs w:val="22"/>
              </w:rPr>
            </w:pPr>
            <w:r w:rsidRPr="00DC1401">
              <w:rPr>
                <w:rFonts w:ascii="Arial Narrow" w:eastAsia="Calibri" w:hAnsi="Arial Narrow" w:cs="Calibri"/>
                <w:b/>
                <w:sz w:val="22"/>
                <w:szCs w:val="22"/>
              </w:rPr>
              <w:t>Signature: ______________________________________       Date: _____________________________</w:t>
            </w:r>
          </w:p>
        </w:tc>
      </w:tr>
      <w:tr w:rsidR="00241772" w:rsidRPr="00DC1401" w14:paraId="00459E2F" w14:textId="77777777" w:rsidTr="00572FB7">
        <w:trPr>
          <w:trHeight w:val="582"/>
        </w:trPr>
        <w:tc>
          <w:tcPr>
            <w:tcW w:w="901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2D285B5C" w14:textId="2FDB80B9" w:rsidR="00241772" w:rsidRPr="00572FB7" w:rsidRDefault="00241772" w:rsidP="005F6D96">
            <w:pPr>
              <w:spacing w:before="240" w:after="0" w:line="360" w:lineRule="auto"/>
              <w:jc w:val="center"/>
              <w:rPr>
                <w:rFonts w:ascii="Arial Narrow" w:eastAsia="Calibri" w:hAnsi="Arial Narrow" w:cs="Calibri"/>
                <w:b/>
              </w:rPr>
            </w:pPr>
            <w:r w:rsidRPr="00572FB7">
              <w:rPr>
                <w:rFonts w:ascii="Arial Narrow" w:eastAsia="Calibri" w:hAnsi="Arial Narrow" w:cs="Calibri"/>
                <w:b/>
              </w:rPr>
              <w:t>FOR O</w:t>
            </w:r>
            <w:r w:rsidR="006548A5" w:rsidRPr="00572FB7">
              <w:rPr>
                <w:rFonts w:ascii="Arial Narrow" w:eastAsia="Calibri" w:hAnsi="Arial Narrow" w:cs="Calibri"/>
                <w:b/>
              </w:rPr>
              <w:t xml:space="preserve">FFICE OF THE </w:t>
            </w:r>
            <w:r w:rsidR="005F6D96" w:rsidRPr="00572FB7">
              <w:rPr>
                <w:rFonts w:ascii="Arial Narrow" w:eastAsia="Calibri" w:hAnsi="Arial Narrow" w:cs="Calibri"/>
                <w:b/>
              </w:rPr>
              <w:t>P</w:t>
            </w:r>
            <w:r w:rsidR="006548A5" w:rsidRPr="00572FB7">
              <w:rPr>
                <w:rFonts w:ascii="Arial Narrow" w:eastAsia="Calibri" w:hAnsi="Arial Narrow" w:cs="Calibri"/>
                <w:b/>
              </w:rPr>
              <w:t xml:space="preserve">RO </w:t>
            </w:r>
            <w:r w:rsidR="005F6D96" w:rsidRPr="00572FB7">
              <w:rPr>
                <w:rFonts w:ascii="Arial Narrow" w:eastAsia="Calibri" w:hAnsi="Arial Narrow" w:cs="Calibri"/>
                <w:b/>
              </w:rPr>
              <w:t>V</w:t>
            </w:r>
            <w:r w:rsidR="006548A5" w:rsidRPr="00572FB7">
              <w:rPr>
                <w:rFonts w:ascii="Arial Narrow" w:eastAsia="Calibri" w:hAnsi="Arial Narrow" w:cs="Calibri"/>
                <w:b/>
              </w:rPr>
              <w:t xml:space="preserve">ICE </w:t>
            </w:r>
            <w:r w:rsidR="005F6D96" w:rsidRPr="00572FB7">
              <w:rPr>
                <w:rFonts w:ascii="Arial Narrow" w:eastAsia="Calibri" w:hAnsi="Arial Narrow" w:cs="Calibri"/>
                <w:b/>
              </w:rPr>
              <w:t>C</w:t>
            </w:r>
            <w:r w:rsidR="006548A5" w:rsidRPr="00572FB7">
              <w:rPr>
                <w:rFonts w:ascii="Arial Narrow" w:eastAsia="Calibri" w:hAnsi="Arial Narrow" w:cs="Calibri"/>
                <w:b/>
              </w:rPr>
              <w:t xml:space="preserve">HANCELLOR </w:t>
            </w:r>
            <w:r w:rsidR="005F6D96" w:rsidRPr="00572FB7">
              <w:rPr>
                <w:rFonts w:ascii="Arial Narrow" w:eastAsia="Calibri" w:hAnsi="Arial Narrow" w:cs="Calibri"/>
                <w:b/>
              </w:rPr>
              <w:t>R</w:t>
            </w:r>
            <w:r w:rsidR="006548A5" w:rsidRPr="00572FB7">
              <w:rPr>
                <w:rFonts w:ascii="Arial Narrow" w:eastAsia="Calibri" w:hAnsi="Arial Narrow" w:cs="Calibri"/>
                <w:b/>
              </w:rPr>
              <w:t>ESEARCH</w:t>
            </w:r>
            <w:r w:rsidR="005F6D96" w:rsidRPr="00572FB7">
              <w:rPr>
                <w:rFonts w:ascii="Arial Narrow" w:eastAsia="Calibri" w:hAnsi="Arial Narrow" w:cs="Calibri"/>
                <w:b/>
              </w:rPr>
              <w:t xml:space="preserve"> </w:t>
            </w:r>
            <w:r w:rsidRPr="00572FB7">
              <w:rPr>
                <w:rFonts w:ascii="Arial Narrow" w:eastAsia="Calibri" w:hAnsi="Arial Narrow" w:cs="Calibri"/>
                <w:b/>
              </w:rPr>
              <w:t>USE ONLY</w:t>
            </w:r>
          </w:p>
        </w:tc>
      </w:tr>
      <w:tr w:rsidR="00495905" w:rsidRPr="00DC1401" w14:paraId="5E6F1FC8" w14:textId="77777777" w:rsidTr="00572FB7">
        <w:trPr>
          <w:trHeight w:val="1914"/>
        </w:trPr>
        <w:tc>
          <w:tcPr>
            <w:tcW w:w="901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D228AD" w14:textId="77777777" w:rsidR="004B3AAD" w:rsidRPr="00DC1401" w:rsidRDefault="00495905" w:rsidP="000A0BC9">
            <w:pPr>
              <w:spacing w:after="0" w:line="360" w:lineRule="auto"/>
              <w:rPr>
                <w:rFonts w:ascii="Arial Narrow" w:eastAsia="Calibri" w:hAnsi="Arial Narrow" w:cs="Calibri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 w:cs="Calibri"/>
                <w:b/>
                <w:sz w:val="22"/>
                <w:szCs w:val="22"/>
              </w:rPr>
              <w:t>Comments</w:t>
            </w:r>
            <w:r w:rsidR="002654C2" w:rsidRPr="00DC1401">
              <w:rPr>
                <w:rFonts w:ascii="Arial Narrow" w:eastAsia="Calibri" w:hAnsi="Arial Narrow" w:cs="Calibri"/>
                <w:b/>
                <w:sz w:val="22"/>
                <w:szCs w:val="22"/>
              </w:rPr>
              <w:t>:</w:t>
            </w:r>
          </w:p>
        </w:tc>
      </w:tr>
      <w:tr w:rsidR="00495905" w:rsidRPr="00DC1401" w14:paraId="554CAFED" w14:textId="77777777" w:rsidTr="00572FB7">
        <w:trPr>
          <w:trHeight w:val="1184"/>
        </w:trPr>
        <w:tc>
          <w:tcPr>
            <w:tcW w:w="9019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82326F1" w14:textId="77777777" w:rsidR="00495905" w:rsidRPr="00DC1401" w:rsidRDefault="00495905" w:rsidP="00F468C3">
            <w:pPr>
              <w:spacing w:before="240" w:after="0" w:line="276" w:lineRule="auto"/>
              <w:rPr>
                <w:rFonts w:ascii="Arial Narrow" w:eastAsia="Calibri" w:hAnsi="Arial Narrow" w:cs="Calibri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 w:cs="Calibri"/>
                <w:b/>
                <w:sz w:val="22"/>
                <w:szCs w:val="22"/>
              </w:rPr>
              <w:t>Name:_______________________________________________________________________________</w:t>
            </w:r>
          </w:p>
          <w:p w14:paraId="2799E0AA" w14:textId="62174816" w:rsidR="00572FB7" w:rsidRPr="00DC1401" w:rsidRDefault="00495905" w:rsidP="00F468C3">
            <w:pPr>
              <w:spacing w:before="240" w:after="0" w:line="276" w:lineRule="auto"/>
              <w:rPr>
                <w:rFonts w:ascii="Arial Narrow" w:eastAsia="Calibri" w:hAnsi="Arial Narrow" w:cs="Calibri"/>
                <w:b/>
                <w:sz w:val="22"/>
                <w:szCs w:val="22"/>
              </w:rPr>
            </w:pPr>
            <w:r w:rsidRPr="00DC1401">
              <w:rPr>
                <w:rFonts w:ascii="Arial Narrow" w:eastAsia="Calibri" w:hAnsi="Arial Narrow" w:cs="Calibri"/>
                <w:b/>
                <w:sz w:val="22"/>
                <w:szCs w:val="22"/>
              </w:rPr>
              <w:t>Signature: ______________________________________       Date: _____________________________</w:t>
            </w:r>
          </w:p>
        </w:tc>
      </w:tr>
    </w:tbl>
    <w:p w14:paraId="7A05EC96" w14:textId="77777777" w:rsidR="00495905" w:rsidRPr="00DC1401" w:rsidRDefault="00495905" w:rsidP="00495905">
      <w:pPr>
        <w:pStyle w:val="ListParagraph"/>
        <w:ind w:left="540"/>
        <w:contextualSpacing w:val="0"/>
        <w:rPr>
          <w:rFonts w:ascii="Arial Narrow" w:eastAsia="Calibri" w:hAnsi="Arial Narrow" w:cstheme="minorHAnsi"/>
          <w:i/>
          <w:sz w:val="22"/>
          <w:szCs w:val="22"/>
          <w:lang w:val="en-AU"/>
        </w:rPr>
      </w:pPr>
    </w:p>
    <w:sectPr w:rsidR="00495905" w:rsidRPr="00DC1401" w:rsidSect="002011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56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ABC8B" w14:textId="77777777" w:rsidR="00B15BB3" w:rsidRDefault="00B15BB3" w:rsidP="00307D8E">
      <w:pPr>
        <w:spacing w:after="0"/>
      </w:pPr>
      <w:r>
        <w:separator/>
      </w:r>
    </w:p>
  </w:endnote>
  <w:endnote w:type="continuationSeparator" w:id="0">
    <w:p w14:paraId="6DA2B383" w14:textId="77777777" w:rsidR="00B15BB3" w:rsidRDefault="00B15BB3" w:rsidP="00307D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04E97" w14:textId="77777777" w:rsidR="001B20CC" w:rsidRDefault="001B20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083268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3255FB" w14:textId="7CC2D600" w:rsidR="00863508" w:rsidRDefault="001B20CC">
            <w:pPr>
              <w:pStyle w:val="Footer"/>
              <w:jc w:val="right"/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61312" behindDoc="1" locked="1" layoutInCell="1" allowOverlap="1" wp14:anchorId="37715B16" wp14:editId="3863164F">
                  <wp:simplePos x="0" y="0"/>
                  <wp:positionH relativeFrom="page">
                    <wp:align>right</wp:align>
                  </wp:positionH>
                  <wp:positionV relativeFrom="bottomMargin">
                    <wp:align>top</wp:align>
                  </wp:positionV>
                  <wp:extent cx="7559040" cy="911225"/>
                  <wp:effectExtent l="0" t="0" r="3810" b="3175"/>
                  <wp:wrapNone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NU Letterhead Design Final.png"/>
                          <pic:cNvPicPr/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471"/>
                          <a:stretch/>
                        </pic:blipFill>
                        <pic:spPr bwMode="auto">
                          <a:xfrm>
                            <a:off x="0" y="0"/>
                            <a:ext cx="7559040" cy="911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63508">
              <w:t xml:space="preserve">Page </w:t>
            </w:r>
            <w:r w:rsidR="00863508">
              <w:rPr>
                <w:b/>
                <w:bCs/>
              </w:rPr>
              <w:fldChar w:fldCharType="begin"/>
            </w:r>
            <w:r w:rsidR="00863508">
              <w:rPr>
                <w:b/>
                <w:bCs/>
              </w:rPr>
              <w:instrText xml:space="preserve"> PAGE </w:instrText>
            </w:r>
            <w:r w:rsidR="00863508">
              <w:rPr>
                <w:b/>
                <w:bCs/>
              </w:rPr>
              <w:fldChar w:fldCharType="separate"/>
            </w:r>
            <w:r w:rsidR="00B25E55">
              <w:rPr>
                <w:b/>
                <w:bCs/>
                <w:noProof/>
              </w:rPr>
              <w:t>1</w:t>
            </w:r>
            <w:r w:rsidR="00863508">
              <w:rPr>
                <w:b/>
                <w:bCs/>
              </w:rPr>
              <w:fldChar w:fldCharType="end"/>
            </w:r>
            <w:r w:rsidR="00863508">
              <w:t xml:space="preserve"> of </w:t>
            </w:r>
            <w:r w:rsidR="00863508">
              <w:rPr>
                <w:b/>
                <w:bCs/>
              </w:rPr>
              <w:fldChar w:fldCharType="begin"/>
            </w:r>
            <w:r w:rsidR="00863508">
              <w:rPr>
                <w:b/>
                <w:bCs/>
              </w:rPr>
              <w:instrText xml:space="preserve"> NUMPAGES  </w:instrText>
            </w:r>
            <w:r w:rsidR="00863508">
              <w:rPr>
                <w:b/>
                <w:bCs/>
              </w:rPr>
              <w:fldChar w:fldCharType="separate"/>
            </w:r>
            <w:r w:rsidR="00B25E55">
              <w:rPr>
                <w:b/>
                <w:bCs/>
                <w:noProof/>
              </w:rPr>
              <w:t>2</w:t>
            </w:r>
            <w:r w:rsidR="00863508">
              <w:rPr>
                <w:b/>
                <w:bCs/>
              </w:rPr>
              <w:fldChar w:fldCharType="end"/>
            </w:r>
          </w:p>
        </w:sdtContent>
      </w:sdt>
    </w:sdtContent>
  </w:sdt>
  <w:p w14:paraId="1FDC64E3" w14:textId="0603F09C" w:rsidR="00F0359D" w:rsidRPr="00C12ADE" w:rsidRDefault="00F0359D" w:rsidP="00790DD7">
    <w:pPr>
      <w:pStyle w:val="Footer"/>
      <w:tabs>
        <w:tab w:val="clear" w:pos="4513"/>
        <w:tab w:val="clear" w:pos="9026"/>
        <w:tab w:val="left" w:pos="5655"/>
      </w:tabs>
      <w:jc w:val="center"/>
      <w:rPr>
        <w:rFonts w:ascii="Arial Narrow" w:hAnsi="Arial Narrow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BA18D" w14:textId="77777777" w:rsidR="001B20CC" w:rsidRDefault="001B20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6E09F8" w14:textId="77777777" w:rsidR="00B15BB3" w:rsidRDefault="00B15BB3" w:rsidP="00307D8E">
      <w:pPr>
        <w:spacing w:after="0"/>
      </w:pPr>
      <w:r>
        <w:separator/>
      </w:r>
    </w:p>
  </w:footnote>
  <w:footnote w:type="continuationSeparator" w:id="0">
    <w:p w14:paraId="6217B5B0" w14:textId="77777777" w:rsidR="00B15BB3" w:rsidRDefault="00B15BB3" w:rsidP="00307D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93CA7" w14:textId="77777777" w:rsidR="001B20CC" w:rsidRDefault="001B20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2685F" w14:textId="72261CEE" w:rsidR="001B20CC" w:rsidRDefault="001B20CC" w:rsidP="00DC1401">
    <w:pPr>
      <w:pStyle w:val="Header"/>
      <w:tabs>
        <w:tab w:val="clear" w:pos="4513"/>
        <w:tab w:val="clear" w:pos="9026"/>
        <w:tab w:val="left" w:pos="3276"/>
      </w:tabs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21217A7" wp14:editId="03BF99A0">
          <wp:simplePos x="0" y="0"/>
          <wp:positionH relativeFrom="page">
            <wp:align>right</wp:align>
          </wp:positionH>
          <wp:positionV relativeFrom="page">
            <wp:posOffset>-193251</wp:posOffset>
          </wp:positionV>
          <wp:extent cx="7559040" cy="1571625"/>
          <wp:effectExtent l="0" t="0" r="3810" b="9525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290"/>
                  <a:stretch/>
                </pic:blipFill>
                <pic:spPr bwMode="auto">
                  <a:xfrm>
                    <a:off x="0" y="0"/>
                    <a:ext cx="7559040" cy="1571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75E3B7" w14:textId="1A19FDB1" w:rsidR="001B20CC" w:rsidRDefault="001B20CC" w:rsidP="00DC1401">
    <w:pPr>
      <w:pStyle w:val="Header"/>
      <w:tabs>
        <w:tab w:val="clear" w:pos="4513"/>
        <w:tab w:val="clear" w:pos="9026"/>
        <w:tab w:val="left" w:pos="3276"/>
      </w:tabs>
    </w:pPr>
  </w:p>
  <w:p w14:paraId="461CA127" w14:textId="77777777" w:rsidR="001B20CC" w:rsidRDefault="001B20CC" w:rsidP="00DC1401">
    <w:pPr>
      <w:pStyle w:val="Header"/>
      <w:tabs>
        <w:tab w:val="clear" w:pos="4513"/>
        <w:tab w:val="clear" w:pos="9026"/>
        <w:tab w:val="left" w:pos="3276"/>
      </w:tabs>
    </w:pPr>
  </w:p>
  <w:p w14:paraId="6F4C525F" w14:textId="0E67FB34" w:rsidR="00F0359D" w:rsidRDefault="00DC1401" w:rsidP="00DC1401">
    <w:pPr>
      <w:pStyle w:val="Header"/>
      <w:tabs>
        <w:tab w:val="clear" w:pos="4513"/>
        <w:tab w:val="clear" w:pos="9026"/>
        <w:tab w:val="left" w:pos="3276"/>
      </w:tabs>
    </w:pPr>
    <w:r>
      <w:tab/>
    </w:r>
  </w:p>
  <w:p w14:paraId="5E010956" w14:textId="77777777" w:rsidR="00F0359D" w:rsidRDefault="00F035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66137" w14:textId="77777777" w:rsidR="001B20CC" w:rsidRDefault="001B20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54BCC"/>
    <w:multiLevelType w:val="multilevel"/>
    <w:tmpl w:val="CD1404FC"/>
    <w:lvl w:ilvl="0">
      <w:start w:val="1"/>
      <w:numFmt w:val="decimal"/>
      <w:lvlText w:val="%1.0"/>
      <w:lvlJc w:val="left"/>
      <w:pPr>
        <w:ind w:left="114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80" w:hanging="1440"/>
      </w:pPr>
      <w:rPr>
        <w:rFonts w:hint="default"/>
      </w:rPr>
    </w:lvl>
  </w:abstractNum>
  <w:abstractNum w:abstractNumId="1" w15:restartNumberingAfterBreak="0">
    <w:nsid w:val="0CE56FDD"/>
    <w:multiLevelType w:val="multilevel"/>
    <w:tmpl w:val="8290342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0D731B91"/>
    <w:multiLevelType w:val="multilevel"/>
    <w:tmpl w:val="670E204C"/>
    <w:lvl w:ilvl="0">
      <w:start w:val="1"/>
      <w:numFmt w:val="decimal"/>
      <w:lvlText w:val="%1"/>
      <w:lvlJc w:val="left"/>
      <w:pPr>
        <w:ind w:left="360" w:hanging="360"/>
      </w:pPr>
      <w:rPr>
        <w:rFonts w:ascii="Arial Narrow" w:eastAsiaTheme="minorEastAsia" w:hAnsi="Arial Narrow" w:cs="Arial Narrow" w:hint="default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 Narrow" w:eastAsiaTheme="minorEastAsia" w:hAnsi="Arial Narrow" w:cs="Arial Narrow"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 Narrow" w:eastAsiaTheme="minorEastAsia" w:hAnsi="Arial Narrow" w:cs="Arial Narrow"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 Narrow" w:eastAsiaTheme="minorEastAsia" w:hAnsi="Arial Narrow" w:cs="Arial Narrow"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 Narrow" w:eastAsiaTheme="minorEastAsia" w:hAnsi="Arial Narrow" w:cs="Arial Narrow"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 Narrow" w:eastAsiaTheme="minorEastAsia" w:hAnsi="Arial Narrow" w:cs="Arial Narrow"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 Narrow" w:eastAsiaTheme="minorEastAsia" w:hAnsi="Arial Narrow" w:cs="Arial Narrow"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 Narrow" w:eastAsiaTheme="minorEastAsia" w:hAnsi="Arial Narrow" w:cs="Arial Narrow"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 Narrow" w:eastAsiaTheme="minorEastAsia" w:hAnsi="Arial Narrow" w:cs="Arial Narrow" w:hint="default"/>
        <w:color w:val="000000"/>
      </w:rPr>
    </w:lvl>
  </w:abstractNum>
  <w:abstractNum w:abstractNumId="3" w15:restartNumberingAfterBreak="0">
    <w:nsid w:val="199054F5"/>
    <w:multiLevelType w:val="hybridMultilevel"/>
    <w:tmpl w:val="320C744C"/>
    <w:lvl w:ilvl="0" w:tplc="F260D1B2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7632CB"/>
    <w:multiLevelType w:val="hybridMultilevel"/>
    <w:tmpl w:val="8D94E9FE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5" w15:restartNumberingAfterBreak="0">
    <w:nsid w:val="1DDB0E05"/>
    <w:multiLevelType w:val="multilevel"/>
    <w:tmpl w:val="4C14035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09122BB"/>
    <w:multiLevelType w:val="multilevel"/>
    <w:tmpl w:val="4370B0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26A54905"/>
    <w:multiLevelType w:val="multilevel"/>
    <w:tmpl w:val="905243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" w15:restartNumberingAfterBreak="0">
    <w:nsid w:val="28B31C52"/>
    <w:multiLevelType w:val="hybridMultilevel"/>
    <w:tmpl w:val="495CC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FC6BA6"/>
    <w:multiLevelType w:val="multilevel"/>
    <w:tmpl w:val="620E3E1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6701F54"/>
    <w:multiLevelType w:val="multilevel"/>
    <w:tmpl w:val="994097F2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2"/>
      <w:numFmt w:val="decimal"/>
      <w:isLgl/>
      <w:lvlText w:val="%1.%2"/>
      <w:lvlJc w:val="left"/>
      <w:pPr>
        <w:ind w:left="600" w:hanging="600"/>
      </w:pPr>
      <w:rPr>
        <w:rFonts w:hint="default"/>
        <w:sz w:val="22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1" w15:restartNumberingAfterBreak="0">
    <w:nsid w:val="37C07AF7"/>
    <w:multiLevelType w:val="multilevel"/>
    <w:tmpl w:val="620E3E1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9024DDA"/>
    <w:multiLevelType w:val="hybridMultilevel"/>
    <w:tmpl w:val="EFAC6064"/>
    <w:lvl w:ilvl="0" w:tplc="1409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39146ABA"/>
    <w:multiLevelType w:val="multilevel"/>
    <w:tmpl w:val="77FC71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A2D0845"/>
    <w:multiLevelType w:val="hybridMultilevel"/>
    <w:tmpl w:val="E222F834"/>
    <w:lvl w:ilvl="0" w:tplc="1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C56AE9"/>
    <w:multiLevelType w:val="multilevel"/>
    <w:tmpl w:val="8290342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47845B14"/>
    <w:multiLevelType w:val="multilevel"/>
    <w:tmpl w:val="ACA8582A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838562A"/>
    <w:multiLevelType w:val="multilevel"/>
    <w:tmpl w:val="CD1404F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543546AC"/>
    <w:multiLevelType w:val="multilevel"/>
    <w:tmpl w:val="4C14035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5B4952D0"/>
    <w:multiLevelType w:val="multilevel"/>
    <w:tmpl w:val="77FEAC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numFmt w:val="decimal"/>
      <w:lvlText w:val="%1.%2"/>
      <w:lvlJc w:val="left"/>
      <w:pPr>
        <w:ind w:left="11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80" w:hanging="1440"/>
      </w:pPr>
      <w:rPr>
        <w:rFonts w:hint="default"/>
      </w:rPr>
    </w:lvl>
  </w:abstractNum>
  <w:abstractNum w:abstractNumId="20" w15:restartNumberingAfterBreak="0">
    <w:nsid w:val="671D0DE3"/>
    <w:multiLevelType w:val="hybridMultilevel"/>
    <w:tmpl w:val="DAD00E12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A3C5C19"/>
    <w:multiLevelType w:val="multilevel"/>
    <w:tmpl w:val="CD1404FC"/>
    <w:lvl w:ilvl="0">
      <w:start w:val="1"/>
      <w:numFmt w:val="decimal"/>
      <w:lvlText w:val="%1.0"/>
      <w:lvlJc w:val="left"/>
      <w:pPr>
        <w:ind w:left="114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80" w:hanging="1440"/>
      </w:pPr>
      <w:rPr>
        <w:rFonts w:hint="default"/>
      </w:rPr>
    </w:lvl>
  </w:abstractNum>
  <w:abstractNum w:abstractNumId="22" w15:restartNumberingAfterBreak="0">
    <w:nsid w:val="6B671D39"/>
    <w:multiLevelType w:val="hybridMultilevel"/>
    <w:tmpl w:val="AF04D136"/>
    <w:lvl w:ilvl="0" w:tplc="D9DA08BE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9526CF"/>
    <w:multiLevelType w:val="multilevel"/>
    <w:tmpl w:val="83442FD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80" w:hanging="1440"/>
      </w:pPr>
      <w:rPr>
        <w:rFonts w:hint="default"/>
      </w:rPr>
    </w:lvl>
  </w:abstractNum>
  <w:abstractNum w:abstractNumId="24" w15:restartNumberingAfterBreak="0">
    <w:nsid w:val="72A32E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3A67D39"/>
    <w:multiLevelType w:val="hybridMultilevel"/>
    <w:tmpl w:val="A5F8848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C463A7"/>
    <w:multiLevelType w:val="multilevel"/>
    <w:tmpl w:val="8290342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78066216"/>
    <w:multiLevelType w:val="multilevel"/>
    <w:tmpl w:val="542C9D1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7E554AA9"/>
    <w:multiLevelType w:val="hybridMultilevel"/>
    <w:tmpl w:val="0C5ED434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2"/>
  </w:num>
  <w:num w:numId="5">
    <w:abstractNumId w:val="10"/>
  </w:num>
  <w:num w:numId="6">
    <w:abstractNumId w:val="28"/>
  </w:num>
  <w:num w:numId="7">
    <w:abstractNumId w:val="12"/>
  </w:num>
  <w:num w:numId="8">
    <w:abstractNumId w:val="14"/>
  </w:num>
  <w:num w:numId="9">
    <w:abstractNumId w:val="20"/>
  </w:num>
  <w:num w:numId="10">
    <w:abstractNumId w:val="16"/>
  </w:num>
  <w:num w:numId="11">
    <w:abstractNumId w:val="26"/>
  </w:num>
  <w:num w:numId="12">
    <w:abstractNumId w:val="7"/>
  </w:num>
  <w:num w:numId="13">
    <w:abstractNumId w:val="4"/>
  </w:num>
  <w:num w:numId="14">
    <w:abstractNumId w:val="24"/>
  </w:num>
  <w:num w:numId="15">
    <w:abstractNumId w:val="19"/>
  </w:num>
  <w:num w:numId="16">
    <w:abstractNumId w:val="23"/>
  </w:num>
  <w:num w:numId="17">
    <w:abstractNumId w:val="21"/>
  </w:num>
  <w:num w:numId="18">
    <w:abstractNumId w:val="1"/>
  </w:num>
  <w:num w:numId="19">
    <w:abstractNumId w:val="0"/>
  </w:num>
  <w:num w:numId="20">
    <w:abstractNumId w:val="17"/>
  </w:num>
  <w:num w:numId="21">
    <w:abstractNumId w:val="15"/>
  </w:num>
  <w:num w:numId="22">
    <w:abstractNumId w:val="13"/>
  </w:num>
  <w:num w:numId="23">
    <w:abstractNumId w:val="6"/>
  </w:num>
  <w:num w:numId="24">
    <w:abstractNumId w:val="11"/>
  </w:num>
  <w:num w:numId="25">
    <w:abstractNumId w:val="9"/>
  </w:num>
  <w:num w:numId="26">
    <w:abstractNumId w:val="18"/>
  </w:num>
  <w:num w:numId="27">
    <w:abstractNumId w:val="5"/>
  </w:num>
  <w:num w:numId="28">
    <w:abstractNumId w:val="2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TQ0MDexMDUyNzVR0lEKTi0uzszPAymwqAUA5FC9eCwAAAA="/>
  </w:docVars>
  <w:rsids>
    <w:rsidRoot w:val="006B4D8E"/>
    <w:rsid w:val="00000319"/>
    <w:rsid w:val="00005322"/>
    <w:rsid w:val="0001629C"/>
    <w:rsid w:val="000172D1"/>
    <w:rsid w:val="0003061F"/>
    <w:rsid w:val="00031268"/>
    <w:rsid w:val="00043DD1"/>
    <w:rsid w:val="00050702"/>
    <w:rsid w:val="000A0BC9"/>
    <w:rsid w:val="000B575C"/>
    <w:rsid w:val="000C15C7"/>
    <w:rsid w:val="000D1469"/>
    <w:rsid w:val="000E174B"/>
    <w:rsid w:val="00105515"/>
    <w:rsid w:val="001617E2"/>
    <w:rsid w:val="0017253E"/>
    <w:rsid w:val="00175C5F"/>
    <w:rsid w:val="00190FAA"/>
    <w:rsid w:val="001B20CC"/>
    <w:rsid w:val="001D03F6"/>
    <w:rsid w:val="001E5F65"/>
    <w:rsid w:val="002011A1"/>
    <w:rsid w:val="00205CAC"/>
    <w:rsid w:val="002062C3"/>
    <w:rsid w:val="00207803"/>
    <w:rsid w:val="00225A3F"/>
    <w:rsid w:val="00241772"/>
    <w:rsid w:val="002654C2"/>
    <w:rsid w:val="00285CEE"/>
    <w:rsid w:val="002A66C9"/>
    <w:rsid w:val="002B0FA9"/>
    <w:rsid w:val="002F0452"/>
    <w:rsid w:val="00307D8E"/>
    <w:rsid w:val="00383053"/>
    <w:rsid w:val="003D2FE7"/>
    <w:rsid w:val="004216D4"/>
    <w:rsid w:val="004312A7"/>
    <w:rsid w:val="00446878"/>
    <w:rsid w:val="00457224"/>
    <w:rsid w:val="00464898"/>
    <w:rsid w:val="00484DA9"/>
    <w:rsid w:val="0049060A"/>
    <w:rsid w:val="0049364C"/>
    <w:rsid w:val="004939F0"/>
    <w:rsid w:val="00495905"/>
    <w:rsid w:val="0049680B"/>
    <w:rsid w:val="004A01C6"/>
    <w:rsid w:val="004B0D6E"/>
    <w:rsid w:val="004B3AAD"/>
    <w:rsid w:val="004C5C87"/>
    <w:rsid w:val="004C6E8D"/>
    <w:rsid w:val="005523B5"/>
    <w:rsid w:val="00564BC7"/>
    <w:rsid w:val="00572FB7"/>
    <w:rsid w:val="00585D85"/>
    <w:rsid w:val="005D2C05"/>
    <w:rsid w:val="005D58FC"/>
    <w:rsid w:val="005F41BA"/>
    <w:rsid w:val="005F42AA"/>
    <w:rsid w:val="005F690C"/>
    <w:rsid w:val="005F6D96"/>
    <w:rsid w:val="00653252"/>
    <w:rsid w:val="006548A5"/>
    <w:rsid w:val="00654E7D"/>
    <w:rsid w:val="00665144"/>
    <w:rsid w:val="0069739D"/>
    <w:rsid w:val="006B4D8E"/>
    <w:rsid w:val="006B4F08"/>
    <w:rsid w:val="006D212E"/>
    <w:rsid w:val="006D57D2"/>
    <w:rsid w:val="00707160"/>
    <w:rsid w:val="00785FEB"/>
    <w:rsid w:val="00787B65"/>
    <w:rsid w:val="00790DD7"/>
    <w:rsid w:val="007E3905"/>
    <w:rsid w:val="007F2801"/>
    <w:rsid w:val="00863508"/>
    <w:rsid w:val="0089661B"/>
    <w:rsid w:val="008A33AC"/>
    <w:rsid w:val="008C0C19"/>
    <w:rsid w:val="008F4322"/>
    <w:rsid w:val="008F78DD"/>
    <w:rsid w:val="0092135D"/>
    <w:rsid w:val="00936FED"/>
    <w:rsid w:val="00937ACD"/>
    <w:rsid w:val="00977DB1"/>
    <w:rsid w:val="00987E76"/>
    <w:rsid w:val="00993A98"/>
    <w:rsid w:val="009E2F1F"/>
    <w:rsid w:val="00A0528C"/>
    <w:rsid w:val="00A12476"/>
    <w:rsid w:val="00A2373E"/>
    <w:rsid w:val="00A87542"/>
    <w:rsid w:val="00AA4E9A"/>
    <w:rsid w:val="00AA5646"/>
    <w:rsid w:val="00AD31E7"/>
    <w:rsid w:val="00B15BB3"/>
    <w:rsid w:val="00B25E55"/>
    <w:rsid w:val="00B32F83"/>
    <w:rsid w:val="00B62069"/>
    <w:rsid w:val="00B9007A"/>
    <w:rsid w:val="00BB6604"/>
    <w:rsid w:val="00BD0589"/>
    <w:rsid w:val="00C07F8A"/>
    <w:rsid w:val="00C12ADE"/>
    <w:rsid w:val="00C45741"/>
    <w:rsid w:val="00C800A9"/>
    <w:rsid w:val="00CB5A53"/>
    <w:rsid w:val="00CC394C"/>
    <w:rsid w:val="00CD628B"/>
    <w:rsid w:val="00CF4143"/>
    <w:rsid w:val="00D31AFB"/>
    <w:rsid w:val="00D43483"/>
    <w:rsid w:val="00D66011"/>
    <w:rsid w:val="00DA020E"/>
    <w:rsid w:val="00DB2A84"/>
    <w:rsid w:val="00DC1401"/>
    <w:rsid w:val="00DC5393"/>
    <w:rsid w:val="00DF04B5"/>
    <w:rsid w:val="00E37713"/>
    <w:rsid w:val="00E66AFC"/>
    <w:rsid w:val="00E7500A"/>
    <w:rsid w:val="00ED0695"/>
    <w:rsid w:val="00F0359D"/>
    <w:rsid w:val="00F3081F"/>
    <w:rsid w:val="00F36A48"/>
    <w:rsid w:val="00F468C3"/>
    <w:rsid w:val="00FC21D2"/>
    <w:rsid w:val="00FF2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C58919E"/>
  <w15:docId w15:val="{2C3FD937-689E-4CE3-AEAE-939FEA3EF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4D8E"/>
    <w:pPr>
      <w:spacing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07D8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7D8E"/>
    <w:rPr>
      <w:rFonts w:ascii="Cambria" w:eastAsia="Cambria" w:hAnsi="Cambria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07D8E"/>
    <w:rPr>
      <w:vertAlign w:val="superscript"/>
    </w:rPr>
  </w:style>
  <w:style w:type="table" w:styleId="TableGrid">
    <w:name w:val="Table Grid"/>
    <w:basedOn w:val="TableNormal"/>
    <w:uiPriority w:val="59"/>
    <w:rsid w:val="00A1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39F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39F0"/>
    <w:rPr>
      <w:rFonts w:ascii="Cambria" w:eastAsia="Cambria" w:hAnsi="Cambria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939F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939F0"/>
    <w:rPr>
      <w:rFonts w:ascii="Cambria" w:eastAsia="Cambria" w:hAnsi="Cambria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9F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9F0"/>
    <w:rPr>
      <w:rFonts w:ascii="Tahoma" w:eastAsia="Cambri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B9007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F6D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D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D96"/>
    <w:rPr>
      <w:rFonts w:ascii="Cambria" w:eastAsia="Cambria" w:hAnsi="Cambri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D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D96"/>
    <w:rPr>
      <w:rFonts w:ascii="Cambria" w:eastAsia="Cambria" w:hAnsi="Cambria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79755C58A654994DA50D59E1B4BA1" ma:contentTypeVersion="6" ma:contentTypeDescription="Create a new document." ma:contentTypeScope="" ma:versionID="11bc0bf1f19a50bc6dcdb524393df317">
  <xsd:schema xmlns:xsd="http://www.w3.org/2001/XMLSchema" xmlns:xs="http://www.w3.org/2001/XMLSchema" xmlns:p="http://schemas.microsoft.com/office/2006/metadata/properties" xmlns:ns2="b59b349c-81c5-48ff-81d6-c576acb00b6d" targetNamespace="http://schemas.microsoft.com/office/2006/metadata/properties" ma:root="true" ma:fieldsID="cec0d2b35f0d6e32ee7d4662a5921ee0" ns2:_="">
    <xsd:import namespace="b59b349c-81c5-48ff-81d6-c576acb00b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_x0032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b349c-81c5-48ff-81d6-c576acb00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x0032_" ma:index="12" nillable="true" ma:displayName="2" ma:format="Dropdown" ma:internalName="_x0032_" ma:percentage="FALSE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32_ xmlns="b59b349c-81c5-48ff-81d6-c576acb00b6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707422-94F8-45A2-8BE9-B4B554813F2D}"/>
</file>

<file path=customXml/itemProps2.xml><?xml version="1.0" encoding="utf-8"?>
<ds:datastoreItem xmlns:ds="http://schemas.openxmlformats.org/officeDocument/2006/customXml" ds:itemID="{2C9C748A-3D38-4217-8AA4-473296B231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32F6BC-2BE5-45F2-A264-23E4DE30BA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F48B08-E5DF-48FB-A5BA-12ED5697E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hael Navnita Raj</dc:creator>
  <cp:lastModifiedBy>Shagufta Hussain</cp:lastModifiedBy>
  <cp:revision>5</cp:revision>
  <cp:lastPrinted>2019-09-02T23:38:00Z</cp:lastPrinted>
  <dcterms:created xsi:type="dcterms:W3CDTF">2021-01-21T22:15:00Z</dcterms:created>
  <dcterms:modified xsi:type="dcterms:W3CDTF">2021-02-22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79755C58A654994DA50D59E1B4BA1</vt:lpwstr>
  </property>
</Properties>
</file>